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862BD" w14:textId="77777777" w:rsidR="00F446EB" w:rsidRDefault="00F446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957286C" wp14:editId="0FB6902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360930" cy="638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D425E" w14:textId="77777777" w:rsidR="00F446EB" w:rsidRPr="00F446EB" w:rsidRDefault="00F446EB" w:rsidP="00F446EB">
                            <w:pPr>
                              <w:jc w:val="center"/>
                              <w:rPr>
                                <w:rFonts w:ascii="Urbane Medium" w:hAnsi="Urbane Medium"/>
                                <w:sz w:val="28"/>
                              </w:rPr>
                            </w:pPr>
                            <w:r w:rsidRPr="00F446EB">
                              <w:rPr>
                                <w:rFonts w:ascii="Urbane Medium" w:hAnsi="Urbane Medium"/>
                                <w:sz w:val="28"/>
                              </w:rPr>
                              <w:t>Jack Petchey Award</w:t>
                            </w:r>
                          </w:p>
                          <w:p w14:paraId="01A7CAD2" w14:textId="77777777" w:rsidR="00F446EB" w:rsidRPr="00F446EB" w:rsidRDefault="00F446EB" w:rsidP="00F446EB">
                            <w:pPr>
                              <w:jc w:val="center"/>
                              <w:rPr>
                                <w:rFonts w:ascii="Urbane Medium" w:hAnsi="Urbane Medium"/>
                                <w:sz w:val="28"/>
                              </w:rPr>
                            </w:pPr>
                            <w:r w:rsidRPr="00F446EB">
                              <w:rPr>
                                <w:rFonts w:ascii="Urbane Medium" w:hAnsi="Urbane Medium"/>
                                <w:sz w:val="28"/>
                              </w:rPr>
                              <w:t>November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572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185.9pt;height:50.25pt;z-index:251660288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" stroked="f">
                <v:textbox>
                  <w:txbxContent>
                    <w:p w14:paraId="12BD425E" w14:textId="77777777" w:rsidR="00F446EB" w:rsidRPr="00F446EB" w:rsidRDefault="00F446EB" w:rsidP="00F446EB">
                      <w:pPr>
                        <w:jc w:val="center"/>
                        <w:rPr>
                          <w:rFonts w:ascii="Urbane Medium" w:hAnsi="Urbane Medium"/>
                          <w:sz w:val="28"/>
                        </w:rPr>
                      </w:pPr>
                      <w:r w:rsidRPr="00F446EB">
                        <w:rPr>
                          <w:rFonts w:ascii="Urbane Medium" w:hAnsi="Urbane Medium"/>
                          <w:sz w:val="28"/>
                        </w:rPr>
                        <w:t>Jack Petchey Award</w:t>
                      </w:r>
                    </w:p>
                    <w:p w14:paraId="01A7CAD2" w14:textId="77777777" w:rsidR="00F446EB" w:rsidRPr="00F446EB" w:rsidRDefault="00F446EB" w:rsidP="00F446EB">
                      <w:pPr>
                        <w:jc w:val="center"/>
                        <w:rPr>
                          <w:rFonts w:ascii="Urbane Medium" w:hAnsi="Urbane Medium"/>
                          <w:sz w:val="28"/>
                        </w:rPr>
                      </w:pPr>
                      <w:r w:rsidRPr="00F446EB">
                        <w:rPr>
                          <w:rFonts w:ascii="Urbane Medium" w:hAnsi="Urbane Medium"/>
                          <w:sz w:val="28"/>
                        </w:rPr>
                        <w:t>November 20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9C5D920" wp14:editId="518F7871">
            <wp:simplePos x="0" y="0"/>
            <wp:positionH relativeFrom="margin">
              <wp:align>center</wp:align>
            </wp:positionH>
            <wp:positionV relativeFrom="paragraph">
              <wp:posOffset>1624648</wp:posOffset>
            </wp:positionV>
            <wp:extent cx="7002138" cy="5250960"/>
            <wp:effectExtent l="75247" t="77153" r="141288" b="141287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002138" cy="52509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0C048" w14:textId="77777777" w:rsidR="00F446EB" w:rsidRPr="00F446EB" w:rsidRDefault="00F446EB" w:rsidP="00F446EB"/>
    <w:p w14:paraId="56DD58E8" w14:textId="77777777" w:rsidR="00F446EB" w:rsidRPr="00F446EB" w:rsidRDefault="00F446EB" w:rsidP="00F446EB"/>
    <w:p w14:paraId="04A89274" w14:textId="77777777" w:rsidR="00F446EB" w:rsidRPr="00F446EB" w:rsidRDefault="00F446EB" w:rsidP="00F446EB"/>
    <w:p w14:paraId="52071B45" w14:textId="77777777" w:rsidR="00F446EB" w:rsidRPr="00F446EB" w:rsidRDefault="00F446EB" w:rsidP="00F446EB"/>
    <w:p w14:paraId="75AE0991" w14:textId="77777777" w:rsidR="00F446EB" w:rsidRPr="00F446EB" w:rsidRDefault="00F446EB" w:rsidP="00F446EB"/>
    <w:p w14:paraId="30B20845" w14:textId="77777777" w:rsidR="00F446EB" w:rsidRPr="00F446EB" w:rsidRDefault="00F446EB" w:rsidP="00F446EB"/>
    <w:p w14:paraId="38F41E00" w14:textId="77777777" w:rsidR="00F446EB" w:rsidRPr="00F446EB" w:rsidRDefault="00F446EB" w:rsidP="00F446EB"/>
    <w:p w14:paraId="082FC52A" w14:textId="77777777" w:rsidR="00F446EB" w:rsidRPr="00F446EB" w:rsidRDefault="00F446EB" w:rsidP="00F446EB"/>
    <w:p w14:paraId="2BAB8399" w14:textId="77777777" w:rsidR="00F446EB" w:rsidRPr="00F446EB" w:rsidRDefault="00F446EB" w:rsidP="00F446EB"/>
    <w:p w14:paraId="6DE445EB" w14:textId="77777777" w:rsidR="00F446EB" w:rsidRPr="00F446EB" w:rsidRDefault="00F446EB" w:rsidP="00F446EB"/>
    <w:p w14:paraId="695B3132" w14:textId="77777777" w:rsidR="00F446EB" w:rsidRPr="00F446EB" w:rsidRDefault="00F446EB" w:rsidP="00F446EB"/>
    <w:p w14:paraId="6A7B297F" w14:textId="77777777" w:rsidR="00F446EB" w:rsidRPr="00F446EB" w:rsidRDefault="00F446EB" w:rsidP="00F446EB"/>
    <w:p w14:paraId="11F3E147" w14:textId="77777777" w:rsidR="00F446EB" w:rsidRPr="00F446EB" w:rsidRDefault="00F446EB" w:rsidP="00F446EB"/>
    <w:p w14:paraId="54162919" w14:textId="77777777" w:rsidR="00F446EB" w:rsidRPr="00F446EB" w:rsidRDefault="00F446EB" w:rsidP="00F446EB"/>
    <w:p w14:paraId="713388C8" w14:textId="77777777" w:rsidR="00F446EB" w:rsidRPr="00F446EB" w:rsidRDefault="00F446EB" w:rsidP="00F446EB"/>
    <w:p w14:paraId="611365A7" w14:textId="77777777" w:rsidR="00F446EB" w:rsidRPr="00F446EB" w:rsidRDefault="00F446EB" w:rsidP="00F446EB"/>
    <w:p w14:paraId="402FA164" w14:textId="77777777" w:rsidR="00F446EB" w:rsidRPr="00F446EB" w:rsidRDefault="00F446EB" w:rsidP="00F446EB"/>
    <w:p w14:paraId="7E4F5E7A" w14:textId="77777777" w:rsidR="00F446EB" w:rsidRPr="00F446EB" w:rsidRDefault="00F446EB" w:rsidP="00F446EB"/>
    <w:p w14:paraId="45E876C4" w14:textId="77777777" w:rsidR="00F446EB" w:rsidRPr="00F446EB" w:rsidRDefault="00F446EB" w:rsidP="00F446EB"/>
    <w:p w14:paraId="02210E34" w14:textId="77777777" w:rsidR="00F446EB" w:rsidRPr="00F446EB" w:rsidRDefault="00F446EB" w:rsidP="00F446EB"/>
    <w:p w14:paraId="492AA1EE" w14:textId="77777777" w:rsidR="00F446EB" w:rsidRPr="00F446EB" w:rsidRDefault="00F446EB" w:rsidP="00F446EB"/>
    <w:p w14:paraId="0392F46B" w14:textId="77777777" w:rsidR="00F446EB" w:rsidRPr="00F446EB" w:rsidRDefault="00F446EB" w:rsidP="00F446EB"/>
    <w:p w14:paraId="37B765E4" w14:textId="77777777" w:rsidR="00F446EB" w:rsidRPr="00F446EB" w:rsidRDefault="00F446EB" w:rsidP="00F446EB"/>
    <w:p w14:paraId="11CCBE70" w14:textId="77777777" w:rsidR="00F446EB" w:rsidRPr="00F446EB" w:rsidRDefault="00F446EB" w:rsidP="00F446EB"/>
    <w:p w14:paraId="76B283A9" w14:textId="77777777" w:rsidR="00F446EB" w:rsidRPr="00F446EB" w:rsidRDefault="00F446EB" w:rsidP="00F446EB"/>
    <w:p w14:paraId="3971D458" w14:textId="77777777" w:rsidR="00F446EB" w:rsidRPr="00F446EB" w:rsidRDefault="00F446EB" w:rsidP="00F446EB"/>
    <w:p w14:paraId="5EEC07D0" w14:textId="77777777" w:rsidR="00F446EB" w:rsidRPr="00F446EB" w:rsidRDefault="00F446EB" w:rsidP="00F446EB"/>
    <w:p w14:paraId="1FF49A38" w14:textId="77777777" w:rsidR="00F446EB" w:rsidRDefault="00F446EB" w:rsidP="00F446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52A268A" wp14:editId="0D154BC9">
                <wp:simplePos x="0" y="0"/>
                <wp:positionH relativeFrom="margin">
                  <wp:align>center</wp:align>
                </wp:positionH>
                <wp:positionV relativeFrom="paragraph">
                  <wp:posOffset>60325</wp:posOffset>
                </wp:positionV>
                <wp:extent cx="2360930" cy="638175"/>
                <wp:effectExtent l="0" t="0" r="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1FB00" w14:textId="77777777" w:rsidR="00F446EB" w:rsidRPr="00F446EB" w:rsidRDefault="00F446EB" w:rsidP="00F446EB">
                            <w:pPr>
                              <w:jc w:val="center"/>
                              <w:rPr>
                                <w:rFonts w:ascii="Urbane Medium" w:hAnsi="Urbane Medium"/>
                                <w:sz w:val="28"/>
                              </w:rPr>
                            </w:pPr>
                            <w:r>
                              <w:rPr>
                                <w:rFonts w:ascii="Urbane Medium" w:hAnsi="Urbane Medium"/>
                                <w:sz w:val="28"/>
                              </w:rPr>
                              <w:t>Daniel Sadiq</w:t>
                            </w:r>
                          </w:p>
                          <w:p w14:paraId="68C72CB1" w14:textId="77777777" w:rsidR="00F446EB" w:rsidRPr="00F446EB" w:rsidRDefault="00F446EB" w:rsidP="00F446EB">
                            <w:pPr>
                              <w:jc w:val="center"/>
                              <w:rPr>
                                <w:rFonts w:ascii="Urbane Medium" w:hAnsi="Urbane Medium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A268A" id="_x0000_s1027" type="#_x0000_t202" style="position:absolute;margin-left:0;margin-top:4.75pt;width:185.9pt;height:50.25pt;z-index:251662336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" stroked="f">
                <v:textbox>
                  <w:txbxContent>
                    <w:p w14:paraId="6CC1FB00" w14:textId="77777777" w:rsidR="00F446EB" w:rsidRPr="00F446EB" w:rsidRDefault="00F446EB" w:rsidP="00F446EB">
                      <w:pPr>
                        <w:jc w:val="center"/>
                        <w:rPr>
                          <w:rFonts w:ascii="Urbane Medium" w:hAnsi="Urbane Medium"/>
                          <w:sz w:val="28"/>
                        </w:rPr>
                      </w:pPr>
                      <w:r>
                        <w:rPr>
                          <w:rFonts w:ascii="Urbane Medium" w:hAnsi="Urbane Medium"/>
                          <w:sz w:val="28"/>
                        </w:rPr>
                        <w:t>Daniel Sadiq</w:t>
                      </w:r>
                    </w:p>
                    <w:p w14:paraId="68C72CB1" w14:textId="77777777" w:rsidR="00F446EB" w:rsidRPr="00F446EB" w:rsidRDefault="00F446EB" w:rsidP="00F446EB">
                      <w:pPr>
                        <w:jc w:val="center"/>
                        <w:rPr>
                          <w:rFonts w:ascii="Urbane Medium" w:hAnsi="Urbane Medium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CD2027" w14:textId="77777777" w:rsidR="00F9555E" w:rsidRPr="00F446EB" w:rsidRDefault="00F446EB" w:rsidP="00F446EB">
      <w:pPr>
        <w:tabs>
          <w:tab w:val="left" w:pos="4005"/>
        </w:tabs>
      </w:pPr>
      <w:r>
        <w:tab/>
      </w:r>
    </w:p>
    <w:sectPr w:rsidR="00F9555E" w:rsidRPr="00F446E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9DD3F" w14:textId="77777777" w:rsidR="00F446EB" w:rsidRDefault="00F446EB" w:rsidP="00F446EB">
      <w:pPr>
        <w:spacing w:after="0" w:line="240" w:lineRule="auto"/>
      </w:pPr>
      <w:r>
        <w:separator/>
      </w:r>
    </w:p>
  </w:endnote>
  <w:endnote w:type="continuationSeparator" w:id="0">
    <w:p w14:paraId="7F69F407" w14:textId="77777777" w:rsidR="00F446EB" w:rsidRDefault="00F446EB" w:rsidP="00F44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bane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914B9" w14:textId="77777777" w:rsidR="00F446EB" w:rsidRDefault="00F446EB" w:rsidP="00F446EB">
      <w:pPr>
        <w:spacing w:after="0" w:line="240" w:lineRule="auto"/>
      </w:pPr>
      <w:r>
        <w:separator/>
      </w:r>
    </w:p>
  </w:footnote>
  <w:footnote w:type="continuationSeparator" w:id="0">
    <w:p w14:paraId="0A72D5E4" w14:textId="77777777" w:rsidR="00F446EB" w:rsidRDefault="00F446EB" w:rsidP="00F446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1E6D3" w14:textId="77777777" w:rsidR="00F446EB" w:rsidRDefault="00F446E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93BBF99" wp14:editId="44323151">
          <wp:simplePos x="0" y="0"/>
          <wp:positionH relativeFrom="margin">
            <wp:align>center</wp:align>
          </wp:positionH>
          <wp:positionV relativeFrom="paragraph">
            <wp:posOffset>-182880</wp:posOffset>
          </wp:positionV>
          <wp:extent cx="542925" cy="619125"/>
          <wp:effectExtent l="0" t="0" r="952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619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549AB702" wp14:editId="4E6BA59C">
          <wp:simplePos x="0" y="0"/>
          <wp:positionH relativeFrom="column">
            <wp:posOffset>3509010</wp:posOffset>
          </wp:positionH>
          <wp:positionV relativeFrom="paragraph">
            <wp:posOffset>5036820</wp:posOffset>
          </wp:positionV>
          <wp:extent cx="534670" cy="6140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670" cy="614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DQwMjU2MTAxNrRQ0lEKTi0uzszPAykwrAUAKDrpIywAAAA="/>
  </w:docVars>
  <w:rsids>
    <w:rsidRoot w:val="00F446EB"/>
    <w:rsid w:val="00C269A0"/>
    <w:rsid w:val="00F446EB"/>
    <w:rsid w:val="00F95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09BD78"/>
  <w15:chartTrackingRefBased/>
  <w15:docId w15:val="{57206ADD-42D0-4969-ABB3-160C7101E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46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6EB"/>
  </w:style>
  <w:style w:type="paragraph" w:styleId="Footer">
    <w:name w:val="footer"/>
    <w:basedOn w:val="Normal"/>
    <w:link w:val="FooterChar"/>
    <w:uiPriority w:val="99"/>
    <w:unhideWhenUsed/>
    <w:rsid w:val="00F446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n Ehlers</dc:creator>
  <cp:keywords/>
  <dc:description/>
  <cp:lastModifiedBy>Rian Ehlers</cp:lastModifiedBy>
  <cp:revision>2</cp:revision>
  <cp:lastPrinted>2020-12-02T14:16:00Z</cp:lastPrinted>
  <dcterms:created xsi:type="dcterms:W3CDTF">2020-12-02T14:10:00Z</dcterms:created>
  <dcterms:modified xsi:type="dcterms:W3CDTF">2020-12-04T18:45:00Z</dcterms:modified>
</cp:coreProperties>
</file>